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6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69.png" ContentType="image/png"/>
  <Override PartName="/word/media/rId73.png" ContentType="image/png"/>
  <Override PartName="/word/media/rId49.png" ContentType="image/png"/>
  <Override PartName="/word/media/rId6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8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2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29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0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1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2"/>
    <w:bookmarkStart w:id="38" w:name="přístupnost-záznamů"/>
    <w:p>
      <w:pPr>
        <w:pStyle w:val="Heading3"/>
      </w:pPr>
      <w:r>
        <w:t xml:space="preserve">Přístupnost záznam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obsahuje výhradně již</w:t>
            </w:r>
            <w:r>
              <w:t xml:space="preserve"> </w:t>
            </w:r>
            <w:r>
              <w:rPr>
                <w:b/>
                <w:bCs/>
              </w:rPr>
              <w:t xml:space="preserve">archivované záznamy a dokumenty</w:t>
            </w:r>
            <w:r>
              <w:t xml:space="preserve"> </w:t>
            </w:r>
            <w:r>
              <w:t xml:space="preserve">(viz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cesní stavy</w:t>
              </w:r>
            </w:hyperlink>
            <w:r>
              <w:t xml:space="preserve">), tj. záznamy, které byly uzavřeny a prošly kontrolou pověřených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chivářů</w:t>
              </w:r>
            </w:hyperlink>
            <w:r>
              <w:t xml:space="preserve"> </w:t>
            </w:r>
            <w:r>
              <w:t xml:space="preserve">AMČR z Archeologických ústavů AV ČR v Praze a Brně.</w:t>
            </w:r>
          </w:p>
        </w:tc>
      </w:tr>
    </w:tbl>
    <w:p>
      <w:pPr>
        <w:pStyle w:val="BodyText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8"/>
    <w:bookmarkStart w:id="41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9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40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41"/>
    <w:bookmarkStart w:id="42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42"/>
    <w:bookmarkStart w:id="47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3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r>
        <w:drawing>
          <wp:inline>
            <wp:extent cx="5334000" cy="10610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da-til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7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r>
        <w:drawing>
          <wp:inline>
            <wp:extent cx="5334000" cy="21495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da-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r>
        <w:drawing>
          <wp:inline>
            <wp:extent cx="2950668" cy="17596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s/da-d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r>
        <w:drawing>
          <wp:inline>
            <wp:extent cx="5334000" cy="15224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da-arran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7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r>
        <w:drawing>
          <wp:inline>
            <wp:extent cx="5334000" cy="53669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da-souvi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vyhledaných</w:t>
      </w:r>
      <w:r>
        <w:t xml:space="preserve"> </w:t>
      </w:r>
      <w:hyperlink r:id="rId66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68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r>
        <w:drawing>
          <wp:inline>
            <wp:extent cx="5334000" cy="48091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s/da-n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r>
        <w:drawing>
          <wp:inline>
            <wp:extent cx="5334000" cy="2542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s/da-p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filtrace"/>
    <w:p>
      <w:pPr>
        <w:pStyle w:val="Heading2"/>
      </w:pPr>
      <w:r>
        <w:t xml:space="preserve">Filtrace</w:t>
      </w:r>
    </w:p>
    <w:bookmarkStart w:id="81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p>
      <w:pPr>
        <w:pStyle w:val="BodyText"/>
      </w:pPr>
      <w:r>
        <w:drawing>
          <wp:inline>
            <wp:extent cx="2667000" cy="15077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s/da-filt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p>
      <w:pPr>
        <w:pStyle w:val="BodyText"/>
      </w:pPr>
      <w:r>
        <w:drawing>
          <wp:inline>
            <wp:extent cx="2667000" cy="261632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s/da-filtr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p>
      <w:pPr>
        <w:pStyle w:val="BodyText"/>
      </w:pPr>
      <w:r>
        <w:drawing>
          <wp:inline>
            <wp:extent cx="2667000" cy="3469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s/da-filtr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p>
      <w:pPr>
        <w:pStyle w:val="BodyText"/>
      </w:pPr>
      <w:r>
        <w:drawing>
          <wp:inline>
            <wp:extent cx="1905000" cy="14626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s/da-filtr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r>
        <w:drawing>
          <wp:inline>
            <wp:extent cx="5334000" cy="133497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s/da-filt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26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s/da-map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základním zobrazení mapového okna je distribuce a hustota všech dat na zobrazeném území vyjádřena heat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r>
        <w:drawing>
          <wp:inline>
            <wp:extent cx="5334000" cy="21722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map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přiblížení se k mapě na úroveň, kdy se zobrazuje méně než 10 000, ale více než 500 záznamů, již nevidíte heat mapu, ale záznamy se shluknou do skupin (clusterů) podle jejich prostorového rozmístění a jejich počtu (barevně a velikostně odlišené shluky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gs/da-map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gs/da-map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r>
        <w:drawing>
          <wp:inline>
            <wp:extent cx="5334000" cy="217571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gs/da-map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r>
        <w:drawing>
          <wp:inline>
            <wp:extent cx="5334000" cy="217915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s/da-map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18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21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22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p>
      <w:pPr>
        <w:pStyle w:val="BodyText"/>
      </w:pPr>
      <w:r>
        <w:drawing>
          <wp:inline>
            <wp:extent cx="1905000" cy="123180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gs/da-map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8T12:19:54Z</dcterms:created>
  <dcterms:modified xsi:type="dcterms:W3CDTF">2024-07-08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